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0A54874B" w:rsidR="0051645F" w:rsidRPr="00987274" w:rsidRDefault="00987274" w:rsidP="0051645F">
      <w:pPr>
        <w:jc w:val="center"/>
        <w:rPr>
          <w:b/>
          <w:bCs/>
          <w:sz w:val="32"/>
          <w:szCs w:val="32"/>
        </w:rPr>
      </w:pPr>
      <w:r w:rsidRPr="00987274">
        <w:rPr>
          <w:b/>
          <w:bCs/>
          <w:sz w:val="32"/>
          <w:szCs w:val="32"/>
        </w:rPr>
        <w:t>(</w:t>
      </w:r>
      <w:r w:rsidR="00EE2A8F">
        <w:rPr>
          <w:b/>
          <w:bCs/>
          <w:sz w:val="32"/>
          <w:szCs w:val="32"/>
        </w:rPr>
        <w:t>North Caroli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0387AB6" w:rsidR="00723DEF" w:rsidRDefault="00EE2A8F" w:rsidP="0051645F">
            <w:r>
              <w:t>North Carolin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34266" w14:textId="77777777" w:rsidR="00D47823" w:rsidRDefault="00D478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16C4E4A" w:rsidR="00CB37D9" w:rsidRPr="00D47823" w:rsidRDefault="00CB37D9" w:rsidP="00D478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89162" w14:textId="77777777" w:rsidR="00D47823" w:rsidRDefault="00D478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2E31A" w14:textId="77777777" w:rsidR="00D47823" w:rsidRDefault="00D478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DDCF916" w:rsidR="00AD6FC0" w:rsidRPr="00D47823" w:rsidRDefault="00AD6FC0" w:rsidP="00D478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437EE" w14:textId="77777777" w:rsidR="00D47823" w:rsidRDefault="00D478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78054770">
    <w:abstractNumId w:val="2"/>
  </w:num>
  <w:num w:numId="2" w16cid:durableId="576523851">
    <w:abstractNumId w:val="1"/>
  </w:num>
  <w:num w:numId="3" w16cid:durableId="1475174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47823"/>
    <w:rsid w:val="00D54234"/>
    <w:rsid w:val="00DD2CCC"/>
    <w:rsid w:val="00E33A90"/>
    <w:rsid w:val="00E9546D"/>
    <w:rsid w:val="00EE2A8F"/>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3</Words>
  <Characters>1557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7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